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for</w:t>
      </w:r>
      <w:r>
        <w:t xml:space="preserve"> </w:t>
      </w:r>
      <w:r>
        <w:t xml:space="preserve">Italy</w:t>
      </w:r>
      <w:r>
        <w:t xml:space="preserve"> </w:t>
      </w:r>
      <w:r>
        <w:t xml:space="preserve">Naples</w:t>
      </w:r>
    </w:p>
    <w:bookmarkStart w:id="20" w:name="X5289247ddf720014e41ced26ba4955a87882bd7"/>
    <w:p>
      <w:pPr>
        <w:pStyle w:val="Heading1"/>
      </w:pPr>
      <w:r>
        <w:t xml:space="preserve">Personal Statement for Electrical Engineer Position in Italy Naples</w:t>
      </w:r>
    </w:p>
    <w:p>
      <w:pPr>
        <w:pStyle w:val="FirstParagraph"/>
      </w:pPr>
      <w:r>
        <w:t xml:space="preserve">As I prepare this Personal Statement, I reflect on my journey as an Electrical Engineer and my profound commitment to contributing to the dynamic engineering landscape of Italy, with a specific focus on Naples. This document represents not merely an application, but a testament to my professional ethos, technical capabilities, and unwavering enthusiasm for advancing electrical infrastructure in one of Europe's most historically rich and rapidly evolving urban centers. My aspiration is clear: to become an integral part of Naples' engineering community where I can apply my expertise while immersing myself in the city's unique cultural tapestry.</w:t>
      </w:r>
    </w:p>
    <w:p>
      <w:pPr>
        <w:pStyle w:val="BodyText"/>
      </w:pPr>
      <w:r>
        <w:t xml:space="preserve">My academic foundation was forged at [University Name], where I earned a Master of Science in Electrical Engineering with honors. The curriculum immersed me in advanced power systems, renewable energy integration, and smart grid technologies – disciplines particularly relevant to Italy's national transition toward sustainable infrastructure. During my thesis on "Optimizing Photovoltaic Integration in Mediterranean Urban Grids," I conducted field studies analyzing solar potential across Southern Italy's climate zones. This research directly resonated with Naples' ambitious goals for solar energy adoption, where peak sunlight hours and historical building constraints present both challenges and opportunities for innovative engineering solutions. The project required meticulous data analysis using MATLAB and PSCAD, skills I now apply confidently in real-world scenarios.</w:t>
      </w:r>
    </w:p>
    <w:p>
      <w:pPr>
        <w:pStyle w:val="BodyText"/>
      </w:pPr>
      <w:r>
        <w:t xml:space="preserve">Professional experience at [Engineering Firm Name] solidified my technical prowess. As a Junior Electrical Engineer, I designed distribution networks for residential complexes in Sicily, navigating complex permitting processes under Italian technical standards (CEI 64-8). A pivotal project involved retrofitting historic buildings with energy-efficient lighting systems while preserving architectural integrity – a delicate balance crucial for Naples' UNESCO-listed districts. My team's solution reduced energy consumption by 32% without altering heritage structures, demonstrating my ability to merge technical excellence with cultural sensitivity. This experience taught me that effective electrical engineering in Italy requires more than circuit diagrams; it demands respect for local context and community needs.</w:t>
      </w:r>
    </w:p>
    <w:p>
      <w:pPr>
        <w:pStyle w:val="BodyText"/>
      </w:pPr>
      <w:r>
        <w:t xml:space="preserve">What compels me toward Italy Naples specifically is its unique intersection of ancient infrastructure and cutting-edge innovation. Naples' historic center, with its labyrinthine streets dating back to Roman times, presents a fascinating engineering puzzle – how to modernize power distribution without compromising centuries of heritage. I've closely followed initiatives like the "Naples Smart City" project integrating IoT sensors into street lighting systems across the city center. As an Electrical Engineer, I'm eager to contribute not just technical skills, but also my understanding of Mediterranean urban dynamics where infrastructure must serve dense populations while respecting cultural identity. My previous work in coastal cities has prepared me for Naples' specific challenges: saltwater corrosion in coastal zones, seismic considerations for electrical installations, and the high demand for resilient power systems during seasonal tourism surges.</w:t>
      </w:r>
    </w:p>
    <w:p>
      <w:pPr>
        <w:pStyle w:val="BodyText"/>
      </w:pPr>
      <w:r>
        <w:t xml:space="preserve">Beyond technical competencies, I possess fluency in Italian (C1 level) honed through six months studying at L'Università degli Studi di Napoli Federico II. This linguistic capability is vital for seamless collaboration with local engineers, authorities, and communities. In my previous role supporting Italian clients on energy efficiency projects, I facilitated workshops where technical concepts were translated into actionable plans for non-engineering stakeholders – a skill essential for navigating Italy's collaborative professional environment. I've also attended the "Energy in Southern Italy" conference in Naples 2023, where I connected with local utility engineers and learned about the city's ambitious plan to retrofit all municipal buildings with solar panels by 2030.</w:t>
      </w:r>
    </w:p>
    <w:p>
      <w:pPr>
        <w:pStyle w:val="BodyText"/>
      </w:pPr>
      <w:r>
        <w:t xml:space="preserve">My approach as an Electrical Engineer embodies Italy's tradition of blending practicality with elegance. In Naples, where engineering solutions often intersect with artistry (as seen in the city's historic aqueducts), I aim to develop systems that are both functional and harmonious with the environment. For instance, I've developed a concept for "Solar-Integrated Street Furniture" – combining public lighting, charging stations for electric scooters (increasingly popular in Naples' traffic-congested center), and Wi-Fi hotspots into single structures designed to match the city's aesthetic. This idea emerged from observing how Neapolitans value communal spaces where technology serves social connection, a philosophy I deeply admire.</w:t>
      </w:r>
    </w:p>
    <w:p>
      <w:pPr>
        <w:pStyle w:val="BodyText"/>
      </w:pPr>
      <w:r>
        <w:t xml:space="preserve">I recognize that working as an Electrical Engineer in Italy Naples requires more than technical skill – it demands cultural intelligence. Growing up near the Amalfi Coast, I've witnessed how Italian engineering projects succeed when they involve community input rather than imposing top-down solutions. My volunteer work with a local NGO installing solar microgrids for rural villages taught me to listen before designing, a practice I'll apply in Naples' diverse neighborhoods from Posillipo's affluent districts to the vibrant but under-resourced Sanità quarter. Understanding that Naples' engineering needs span from cutting-edge R&amp;D at the University of Naples Federico II to maintaining century-old streetlights informs my holistic perspective.</w:t>
      </w:r>
    </w:p>
    <w:p>
      <w:pPr>
        <w:pStyle w:val="BodyText"/>
      </w:pPr>
      <w:r>
        <w:t xml:space="preserve">My long-term vision aligns perfectly with Italy's energy transition goals. I aim to specialize in sustainable microgrid development for urban centers, particularly supporting Naples' target of carbon neutrality by 2040. I've already begun researching how AI-driven demand response systems could optimize power distribution during Naples' summer heatwaves – a critical concern given the city's aging infrastructure and climate vulnerability. In my Personal Statement, I emphasize that my ambition extends beyond individual projects: I seek to become a mentor for young Italian engineers, fostering the next generation while respecting Italy's rich engineering legacy.</w:t>
      </w:r>
    </w:p>
    <w:p>
      <w:pPr>
        <w:pStyle w:val="BodyText"/>
      </w:pPr>
      <w:r>
        <w:t xml:space="preserve">Finally, Naples' spirit – its passion for life, artistry in daily existence, and resilient community bonds – inspires my professional approach. As an Electrical Engineer, I don't merely design circuits; I create systems that support the vibrant human activity they serve. The city's historic piazzas where people gather at dusk under warm lighting become my design benchmark: technology should enhance connection, not obstruct it. In writing this Personal Statement, I reaffirm my desire to contribute meaningfully to Naples' electrical ecosystem – where historical depth meets future innovation. I am ready to bring my technical expertise, cultural sensitivity, and unwavering commitment to excellence directly into the heart of Italy Naples as a dedicated Electrical Engineer.</w:t>
      </w:r>
    </w:p>
    <w:p>
      <w:pPr>
        <w:pStyle w:val="BodyText"/>
      </w:pPr>
      <w:r>
        <w:t xml:space="preserve">This journey represents more than career advancement; it's a deliberate choice to plant roots in a city that embodies the perfect marriage of tradition and progress. I am eager to collaborate with local institutions like ENEL's Naples office, the Napoli Capitale della Mobilità project, and community-led sustainability initiatives. My Personal Statement concludes not with a formal close, but with an invitation: let us build resilient, beautiful electrical infrastructure together in Italy Naples – where every circuit I design serves not just a building, but the living soul of this extraordinary ci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for Italy Naples</dc:title>
  <dc:creator/>
  <dc:language>en</dc:language>
  <cp:keywords/>
  <dcterms:created xsi:type="dcterms:W3CDTF">2026-04-24T07:41:41Z</dcterms:created>
  <dcterms:modified xsi:type="dcterms:W3CDTF">2026-04-24T07:41:41Z</dcterms:modified>
</cp:coreProperties>
</file>

<file path=docProps/custom.xml><?xml version="1.0" encoding="utf-8"?>
<Properties xmlns="http://schemas.openxmlformats.org/officeDocument/2006/custom-properties" xmlns:vt="http://schemas.openxmlformats.org/officeDocument/2006/docPropsVTypes"/>
</file>